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E8836" w14:textId="77777777" w:rsidR="00DD1474" w:rsidRDefault="00DD1474" w:rsidP="00DD1474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18"/>
          <w:szCs w:val="18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ПОГОДЖУЮ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598C59E8" w14:textId="2CC4AC66" w:rsidR="00DD1474" w:rsidRPr="006121B0" w:rsidRDefault="00D12750" w:rsidP="00DD1474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Директор з розвитку програм</w:t>
      </w:r>
    </w:p>
    <w:p w14:paraId="7861F9DC" w14:textId="4F561357" w:rsidR="00DD1474" w:rsidRPr="00D12750" w:rsidRDefault="00DD1474" w:rsidP="00DD1474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_______________ </w:t>
      </w:r>
      <w:r w:rsidR="00D12750">
        <w:rPr>
          <w:rFonts w:ascii="Times New Roman" w:hAnsi="Times New Roman"/>
          <w:sz w:val="24"/>
          <w:szCs w:val="24"/>
          <w:lang w:val="uk-UA"/>
        </w:rPr>
        <w:t>Дар</w:t>
      </w:r>
      <w:r w:rsidR="00D12750">
        <w:rPr>
          <w:rFonts w:ascii="Times New Roman" w:hAnsi="Times New Roman"/>
          <w:sz w:val="24"/>
          <w:szCs w:val="24"/>
        </w:rPr>
        <w:t>’</w:t>
      </w:r>
      <w:r w:rsidR="00D12750">
        <w:rPr>
          <w:rFonts w:ascii="Times New Roman" w:hAnsi="Times New Roman"/>
          <w:sz w:val="24"/>
          <w:szCs w:val="24"/>
          <w:lang w:val="ru-RU"/>
        </w:rPr>
        <w:t>я Касьянова</w:t>
      </w:r>
    </w:p>
    <w:p w14:paraId="61BB724B" w14:textId="3828981B" w:rsidR="00DD1474" w:rsidRDefault="0056750F" w:rsidP="00DD1474">
      <w:pPr>
        <w:spacing w:after="0" w:line="360" w:lineRule="auto"/>
        <w:ind w:left="4395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val="uk-UA" w:eastAsia="ru-RU"/>
        </w:rPr>
        <w:t>03</w:t>
      </w:r>
      <w:r w:rsidR="00D12750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val="uk-UA" w:eastAsia="ru-RU"/>
        </w:rPr>
        <w:t>.0</w:t>
      </w:r>
      <w:r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val="uk-UA" w:eastAsia="ru-RU"/>
        </w:rPr>
        <w:t>4</w:t>
      </w:r>
      <w:r w:rsidR="00D12750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val="uk-UA" w:eastAsia="ru-RU"/>
        </w:rPr>
        <w:t>.2023</w:t>
      </w:r>
    </w:p>
    <w:p w14:paraId="6F1C8D5F" w14:textId="77777777" w:rsidR="00DD1474" w:rsidRDefault="00DD1474" w:rsidP="00DD1474">
      <w:pPr>
        <w:spacing w:after="0" w:line="240" w:lineRule="auto"/>
        <w:ind w:left="4394"/>
        <w:rPr>
          <w:rFonts w:ascii="Times New Roman" w:hAnsi="Times New Roman" w:cs="Times New Roman"/>
          <w:sz w:val="24"/>
          <w:szCs w:val="24"/>
          <w:lang w:val="uk-UA"/>
        </w:rPr>
      </w:pPr>
      <w:r w:rsidRPr="00C44124">
        <w:rPr>
          <w:rFonts w:ascii="Times New Roman" w:hAnsi="Times New Roman" w:cs="Times New Roman"/>
          <w:sz w:val="24"/>
          <w:szCs w:val="24"/>
          <w:lang w:val="uk-UA"/>
        </w:rPr>
        <w:t>ЗАТВЕРДЖУЮ</w:t>
      </w:r>
      <w:r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14:paraId="35686575" w14:textId="77777777" w:rsidR="00DD1474" w:rsidRDefault="00DD1474" w:rsidP="00DD1474">
      <w:pPr>
        <w:spacing w:after="0" w:line="240" w:lineRule="auto"/>
        <w:ind w:left="4394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Директор</w:t>
      </w:r>
    </w:p>
    <w:p w14:paraId="0108FB5F" w14:textId="77777777" w:rsidR="00DD1474" w:rsidRDefault="00DD1474" w:rsidP="00DD1474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_______________ Сергій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Лукашов</w:t>
      </w:r>
      <w:proofErr w:type="spellEnd"/>
    </w:p>
    <w:p w14:paraId="62C86CE8" w14:textId="20204F75" w:rsidR="006659BB" w:rsidRPr="00B42261" w:rsidRDefault="0056750F" w:rsidP="00B42261">
      <w:pPr>
        <w:spacing w:after="0" w:line="360" w:lineRule="auto"/>
        <w:ind w:left="4395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03</w:t>
      </w:r>
      <w:r w:rsidR="00DD1474" w:rsidRPr="00C44124"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D12750">
        <w:rPr>
          <w:rFonts w:ascii="Times New Roman" w:hAnsi="Times New Roman" w:cs="Times New Roman"/>
          <w:sz w:val="24"/>
          <w:szCs w:val="24"/>
          <w:lang w:val="uk-UA"/>
        </w:rPr>
        <w:t>0</w:t>
      </w:r>
      <w:r>
        <w:rPr>
          <w:rFonts w:ascii="Times New Roman" w:hAnsi="Times New Roman" w:cs="Times New Roman"/>
          <w:sz w:val="24"/>
          <w:szCs w:val="24"/>
          <w:lang w:val="uk-UA"/>
        </w:rPr>
        <w:t>4</w:t>
      </w:r>
      <w:r w:rsidR="00D12750"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DD1474" w:rsidRPr="00C44124">
        <w:rPr>
          <w:rFonts w:ascii="Times New Roman" w:hAnsi="Times New Roman" w:cs="Times New Roman"/>
          <w:sz w:val="24"/>
          <w:szCs w:val="24"/>
          <w:lang w:val="uk-UA"/>
        </w:rPr>
        <w:t>202</w:t>
      </w:r>
      <w:r w:rsidR="00D12750">
        <w:rPr>
          <w:rFonts w:ascii="Times New Roman" w:hAnsi="Times New Roman" w:cs="Times New Roman"/>
          <w:sz w:val="24"/>
          <w:szCs w:val="24"/>
          <w:lang w:val="uk-UA"/>
        </w:rPr>
        <w:t>3</w:t>
      </w:r>
    </w:p>
    <w:p w14:paraId="3E06EB5B" w14:textId="77777777" w:rsidR="006659BB" w:rsidRDefault="006659BB" w:rsidP="006659B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2A7FCB31" w14:textId="0DC9AB27" w:rsidR="006659BB" w:rsidRDefault="006659BB" w:rsidP="006659B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0744A263" w14:textId="5BA4894F" w:rsidR="00D12750" w:rsidRDefault="00995CD1" w:rsidP="00DD147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щодо </w:t>
      </w:r>
      <w:r>
        <w:rPr>
          <w:rFonts w:ascii="Times New Roman" w:hAnsi="Times New Roman" w:cs="Times New Roman"/>
          <w:b/>
          <w:bCs/>
          <w:sz w:val="24"/>
          <w:szCs w:val="24"/>
          <w:lang w:val="uk-UA"/>
        </w:rPr>
        <w:t>інформаційних та консультаційних послуг</w:t>
      </w:r>
      <w:r w:rsidRPr="00E6787D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 у рамках імплементації</w:t>
      </w:r>
      <w:r w:rsidR="00D12750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 психосоціального </w:t>
      </w:r>
      <w:r w:rsidRPr="00E6787D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 напрямку </w:t>
      </w:r>
      <w:r w:rsidR="00D12750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для дітей та їх опікунів, які постраждали внаслідок російської військової агресії, </w:t>
      </w:r>
    </w:p>
    <w:p w14:paraId="55592CA5" w14:textId="0276165D" w:rsidR="00D12750" w:rsidRDefault="00995CD1" w:rsidP="00DD147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E6787D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у рамках проєкту «Фонд гуманітарного фінансування» </w:t>
      </w:r>
    </w:p>
    <w:p w14:paraId="766F0A30" w14:textId="5FC2F5B6" w:rsidR="00995CD1" w:rsidRDefault="00995CD1" w:rsidP="00DD147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E6787D">
        <w:rPr>
          <w:rFonts w:ascii="Times New Roman" w:hAnsi="Times New Roman" w:cs="Times New Roman"/>
          <w:b/>
          <w:bCs/>
          <w:sz w:val="24"/>
          <w:szCs w:val="24"/>
          <w:lang w:val="uk-UA"/>
        </w:rPr>
        <w:t>(Humanitarian Funding Pool)</w:t>
      </w:r>
    </w:p>
    <w:p w14:paraId="535C2F43" w14:textId="23D2CE64" w:rsidR="00995CD1" w:rsidRPr="00B54F18" w:rsidRDefault="0056750F" w:rsidP="00B42261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uk-UA"/>
        </w:rPr>
        <w:t>03</w:t>
      </w:r>
      <w:r w:rsidR="00995CD1">
        <w:rPr>
          <w:rFonts w:ascii="Times New Roman" w:hAnsi="Times New Roman" w:cs="Times New Roman"/>
          <w:b/>
          <w:bCs/>
          <w:sz w:val="24"/>
          <w:szCs w:val="24"/>
          <w:lang w:val="uk-UA"/>
        </w:rPr>
        <w:t>.</w:t>
      </w:r>
      <w:r w:rsidR="00D12750">
        <w:rPr>
          <w:rFonts w:ascii="Times New Roman" w:hAnsi="Times New Roman" w:cs="Times New Roman"/>
          <w:b/>
          <w:bCs/>
          <w:sz w:val="24"/>
          <w:szCs w:val="24"/>
          <w:lang w:val="uk-UA"/>
        </w:rPr>
        <w:t>0</w:t>
      </w:r>
      <w:r>
        <w:rPr>
          <w:rFonts w:ascii="Times New Roman" w:hAnsi="Times New Roman" w:cs="Times New Roman"/>
          <w:b/>
          <w:bCs/>
          <w:sz w:val="24"/>
          <w:szCs w:val="24"/>
          <w:lang w:val="uk-UA"/>
        </w:rPr>
        <w:t>4</w:t>
      </w:r>
      <w:bookmarkStart w:id="0" w:name="_GoBack"/>
      <w:bookmarkEnd w:id="0"/>
      <w:r w:rsidR="00995CD1">
        <w:rPr>
          <w:rFonts w:ascii="Times New Roman" w:hAnsi="Times New Roman" w:cs="Times New Roman"/>
          <w:b/>
          <w:bCs/>
          <w:sz w:val="24"/>
          <w:szCs w:val="24"/>
          <w:lang w:val="uk-UA"/>
        </w:rPr>
        <w:t>.2</w:t>
      </w:r>
      <w:r w:rsidR="00D12750">
        <w:rPr>
          <w:rFonts w:ascii="Times New Roman" w:hAnsi="Times New Roman" w:cs="Times New Roman"/>
          <w:b/>
          <w:bCs/>
          <w:sz w:val="24"/>
          <w:szCs w:val="24"/>
          <w:lang w:val="uk-UA"/>
        </w:rPr>
        <w:t>3</w:t>
      </w:r>
    </w:p>
    <w:tbl>
      <w:tblPr>
        <w:tblStyle w:val="a4"/>
        <w:tblpPr w:leftFromText="180" w:rightFromText="180" w:vertAnchor="text" w:horzAnchor="margin" w:tblpY="70"/>
        <w:tblW w:w="10201" w:type="dxa"/>
        <w:tblLook w:val="04A0" w:firstRow="1" w:lastRow="0" w:firstColumn="1" w:lastColumn="0" w:noHBand="0" w:noVBand="1"/>
      </w:tblPr>
      <w:tblGrid>
        <w:gridCol w:w="4785"/>
        <w:gridCol w:w="5416"/>
      </w:tblGrid>
      <w:tr w:rsidR="00995CD1" w:rsidRPr="00A738A1" w14:paraId="2B507D92" w14:textId="77777777" w:rsidTr="00995CD1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53180" w14:textId="77777777" w:rsidR="00995CD1" w:rsidRPr="00D66B0C" w:rsidRDefault="00995CD1" w:rsidP="00995CD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66B0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5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8D497" w14:textId="04DBD23A" w:rsidR="00995CD1" w:rsidRDefault="00DD1474" w:rsidP="00D1275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</w:t>
            </w:r>
            <w:r w:rsidR="00995CD1" w:rsidRPr="00995CD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формаційні та консультаційні послуги </w:t>
            </w:r>
            <w:r w:rsidR="00D12750">
              <w:t xml:space="preserve"> </w:t>
            </w:r>
            <w:r w:rsidR="00D12750" w:rsidRPr="00D127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 рамках імплементації психосоціального  напрямку для дітей та їх опікунів, які постраждали внаслідок російської військової агресії, у рамках проєкту «Фонд гуманітарного фінансування» (Humanitarian Funding Pool)</w:t>
            </w:r>
          </w:p>
        </w:tc>
      </w:tr>
      <w:tr w:rsidR="00995CD1" w14:paraId="4661B551" w14:textId="77777777" w:rsidTr="00995CD1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E2647" w14:textId="77777777" w:rsidR="00995CD1" w:rsidRDefault="00995CD1" w:rsidP="00995CD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имоги до надавача послуг</w:t>
            </w:r>
          </w:p>
        </w:tc>
        <w:tc>
          <w:tcPr>
            <w:tcW w:w="5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F3C45" w14:textId="320D4869" w:rsidR="00995CD1" w:rsidRDefault="00995CD1" w:rsidP="00995CD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практичний позитивний досвід </w:t>
            </w:r>
            <w:r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 xml:space="preserve">із запуску </w:t>
            </w:r>
            <w:proofErr w:type="spellStart"/>
            <w:r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проєктів</w:t>
            </w:r>
            <w:proofErr w:type="spellEnd"/>
            <w:r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 xml:space="preserve"> із психо</w:t>
            </w:r>
            <w:r w:rsidR="00D12750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соціальної</w:t>
            </w:r>
            <w:r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 xml:space="preserve"> підтримки </w:t>
            </w:r>
            <w:r w:rsidR="00D12750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 xml:space="preserve">для </w:t>
            </w:r>
            <w:r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дітей, які зазнали травми війни, дітей із числа ВПО.</w:t>
            </w:r>
          </w:p>
          <w:p w14:paraId="24F8120A" w14:textId="77777777" w:rsidR="00995CD1" w:rsidRDefault="00995CD1" w:rsidP="00995CD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>вища психологічна освіта;</w:t>
            </w:r>
          </w:p>
          <w:p w14:paraId="5BD8BD7B" w14:textId="2B0FF83B" w:rsidR="00995CD1" w:rsidRDefault="00995CD1" w:rsidP="00995CD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>досвід у відборі психологів, запуску та роботі</w:t>
            </w:r>
            <w:r w:rsidR="00D127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сихосоціальних команд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4EA0C33" w14:textId="521B12B3" w:rsidR="00995CD1" w:rsidRDefault="00995CD1" w:rsidP="00995CD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 xml:space="preserve">вміння забезпечити психологів </w:t>
            </w:r>
            <w:r w:rsidR="00D127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етодологічним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нструментаріям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о роботі з дітьми, які зазнали травми війни</w:t>
            </w:r>
            <w:r w:rsidR="00D127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33B85E29" w14:textId="2AA6ADB9" w:rsidR="00995CD1" w:rsidRDefault="00995CD1" w:rsidP="00995CD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 xml:space="preserve">досвід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нтервізійно-супервізійної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ідтримки</w:t>
            </w:r>
            <w:r w:rsidR="00D66B0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фахівців, </w:t>
            </w:r>
            <w:r w:rsidR="00D66B0C" w:rsidRPr="00D66B0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 тому числі, які працюють із травмою війн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43012B67" w14:textId="0C545C95" w:rsidR="00995CD1" w:rsidRDefault="00995CD1" w:rsidP="00995CD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 xml:space="preserve">наявність додаткової освіти у галузі психотерапії: КПТ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сиходинамік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сімейна терапія, </w:t>
            </w:r>
            <w:r w:rsidR="00D66B0C">
              <w:rPr>
                <w:rFonts w:ascii="Times New Roman" w:hAnsi="Times New Roman" w:cs="Times New Roman"/>
                <w:sz w:val="24"/>
                <w:szCs w:val="24"/>
              </w:rPr>
              <w:t>EMDR</w:t>
            </w:r>
            <w:r w:rsidR="00D66B0C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D66B0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а ін.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1EEAE676" w14:textId="15A17544" w:rsidR="00995CD1" w:rsidRDefault="00995CD1" w:rsidP="00995CD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>спеціалізація: “діти”, “травма”; досвід роботи з дітьми, сім’ями, жертвами насилля, ВПО у 2014-201</w:t>
            </w:r>
            <w:r w:rsidR="00D127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оках, робота в зоні ООС;</w:t>
            </w:r>
          </w:p>
          <w:p w14:paraId="349800C1" w14:textId="47614809" w:rsidR="00995CD1" w:rsidRDefault="00995CD1" w:rsidP="00995CD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           наявність ФОП</w:t>
            </w:r>
            <w:r w:rsidR="00D127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3 категорії.</w:t>
            </w:r>
          </w:p>
        </w:tc>
      </w:tr>
      <w:tr w:rsidR="00995CD1" w:rsidRPr="00A738A1" w14:paraId="2472472F" w14:textId="77777777" w:rsidTr="00995CD1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152FC" w14:textId="77777777" w:rsidR="00995CD1" w:rsidRDefault="00995CD1" w:rsidP="00995CD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5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962AB" w14:textId="77777777" w:rsidR="00995CD1" w:rsidRPr="00EE6A29" w:rsidRDefault="00995CD1" w:rsidP="00995CD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E6A2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нформаційні та консультаційні послуги у рамках імплементації напрямку психологічної підтримки для дітей та дорослих з числа ВПО, осіб, які зазнали травми війни</w:t>
            </w:r>
            <w:r w:rsidRPr="00EE6A2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7FAFACA" w14:textId="2F976507" w:rsidR="00995CD1" w:rsidRDefault="00995CD1" w:rsidP="00995CD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2</w:t>
            </w:r>
            <w:r w:rsidRPr="00EE6A2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етодична підтримка у відборі психологів, запуску та роботі психо</w:t>
            </w:r>
            <w:r w:rsidR="00D1275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оціальних мобільних команд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підготовці звітності та опису випадків;</w:t>
            </w:r>
          </w:p>
          <w:p w14:paraId="4273C17E" w14:textId="77777777" w:rsidR="00995CD1" w:rsidRDefault="00995CD1" w:rsidP="00995CD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E6A2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3.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навчання фахівців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нструментарія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о роботі з дітьми та дорослими, які зазнали травми війни;</w:t>
            </w:r>
          </w:p>
          <w:p w14:paraId="6DD2DBC2" w14:textId="052FB9B5" w:rsidR="00995CD1" w:rsidRDefault="00995CD1" w:rsidP="00995CD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4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нтервізійно-супервізій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ідтримка фахівців</w:t>
            </w:r>
            <w:r w:rsidR="00D66B0C" w:rsidRPr="00D66B0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у тому числі, які працюють із травмою війн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4D458B46" w14:textId="2767A3FA" w:rsidR="00995CD1" w:rsidRPr="00EE6A29" w:rsidRDefault="00995CD1" w:rsidP="00995CD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5. проведення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ебінарів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груп із психологічної підтримки </w:t>
            </w:r>
            <w:r w:rsidR="00596AB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ля фахівців, які працюють із дітьми та їх опікунами з вразливих категорій, у тому числі, які зазнали травми війни.</w:t>
            </w:r>
          </w:p>
          <w:p w14:paraId="7FFCE88C" w14:textId="162DFF31" w:rsidR="00995CD1" w:rsidRDefault="00995CD1" w:rsidP="006B6CB7">
            <w:pPr>
              <w:tabs>
                <w:tab w:val="left" w:pos="8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Кількість годин </w:t>
            </w:r>
            <w:r w:rsidR="00A738A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а днів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дання послуг помісячно може різнитись, але складає не менше орієнтовно 70 годин</w:t>
            </w:r>
            <w:r w:rsidR="006B6CB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(10 днів)</w:t>
            </w:r>
            <w:r w:rsidR="0051053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 місяць.</w:t>
            </w:r>
          </w:p>
        </w:tc>
      </w:tr>
      <w:tr w:rsidR="00995CD1" w14:paraId="68EF19D8" w14:textId="77777777" w:rsidTr="00995CD1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1A785" w14:textId="77777777" w:rsidR="00995CD1" w:rsidRDefault="00995CD1" w:rsidP="00995CD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Період надання послуг</w:t>
            </w:r>
          </w:p>
        </w:tc>
        <w:tc>
          <w:tcPr>
            <w:tcW w:w="5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4842A" w14:textId="0D3A5340" w:rsidR="00995CD1" w:rsidRPr="00D12750" w:rsidRDefault="00D12750" w:rsidP="00995CD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в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тень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 грудень 2023 року</w:t>
            </w:r>
          </w:p>
        </w:tc>
      </w:tr>
    </w:tbl>
    <w:tbl>
      <w:tblPr>
        <w:tblStyle w:val="TableGrid1"/>
        <w:tblW w:w="10173" w:type="dxa"/>
        <w:tblInd w:w="0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1D12F1" w14:paraId="4D7AE551" w14:textId="77777777" w:rsidTr="001D12F1">
        <w:trPr>
          <w:trHeight w:val="50"/>
        </w:trPr>
        <w:tc>
          <w:tcPr>
            <w:tcW w:w="23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A08EB" w14:textId="77777777" w:rsidR="001D12F1" w:rsidRDefault="001D12F1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ритерії оцінки: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51289" w14:textId="77777777" w:rsidR="001D12F1" w:rsidRDefault="001D12F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4F294" w14:textId="77777777" w:rsidR="001D12F1" w:rsidRDefault="001D12F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1D12F1" w14:paraId="22C1D299" w14:textId="77777777" w:rsidTr="001D12F1">
        <w:trPr>
          <w:trHeight w:val="4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C2E30" w14:textId="77777777" w:rsidR="001D12F1" w:rsidRDefault="001D12F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4D882" w14:textId="77777777" w:rsidR="001D12F1" w:rsidRDefault="001D12F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2AA73" w14:textId="20715EB8" w:rsidR="001D12F1" w:rsidRDefault="00D66B0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  <w:r w:rsidR="001D12F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</w:p>
        </w:tc>
      </w:tr>
      <w:tr w:rsidR="001D12F1" w14:paraId="54FD966E" w14:textId="77777777" w:rsidTr="001D12F1">
        <w:trPr>
          <w:trHeight w:val="4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902BD" w14:textId="77777777" w:rsidR="001D12F1" w:rsidRDefault="001D12F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6D9F2" w14:textId="77777777" w:rsidR="00B42261" w:rsidRDefault="00D66B0C" w:rsidP="001D12F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аявність вищої психологічної освіти. </w:t>
            </w:r>
          </w:p>
          <w:p w14:paraId="370609C8" w14:textId="5FF468D7" w:rsidR="00B42261" w:rsidRDefault="00B42261" w:rsidP="001D12F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аявність додаткової освіти у галузі психотерапії: КПТ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сиходинамік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сімейна терапія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DR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а ін.;</w:t>
            </w:r>
          </w:p>
          <w:p w14:paraId="54AAC741" w14:textId="6BDE1235" w:rsidR="001D12F1" w:rsidRDefault="00B42261" w:rsidP="001D12F1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</w:t>
            </w:r>
            <w:r w:rsidR="008B015C" w:rsidRPr="008B015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ціалізація: “діти”, “травма”; досвід роботи з дітьми, сім’ями, жертвами насилля, ВПО у 2014-201</w:t>
            </w:r>
            <w:r w:rsidR="00596AB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  <w:r w:rsidR="008B015C" w:rsidRPr="008B015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оках, робота в зоні ООС</w:t>
            </w:r>
          </w:p>
        </w:tc>
        <w:tc>
          <w:tcPr>
            <w:tcW w:w="3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AE41A" w14:textId="6070DC7F" w:rsidR="001D12F1" w:rsidRDefault="00596AB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5</w:t>
            </w:r>
          </w:p>
        </w:tc>
      </w:tr>
      <w:tr w:rsidR="001D12F1" w14:paraId="059F41CC" w14:textId="77777777" w:rsidTr="001D12F1">
        <w:trPr>
          <w:trHeight w:val="46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0E3C3" w14:textId="77777777" w:rsidR="001D12F1" w:rsidRDefault="001D12F1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E7599" w14:textId="223C9828" w:rsidR="001D12F1" w:rsidRDefault="00596AB4" w:rsidP="008B015C">
            <w:pPr>
              <w:pStyle w:val="a3"/>
              <w:spacing w:before="0" w:beforeAutospacing="0" w:after="0" w:afterAutospacing="0"/>
              <w:jc w:val="both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Д</w:t>
            </w:r>
            <w:r w:rsidR="008B015C" w:rsidRPr="008B015C">
              <w:rPr>
                <w:lang w:val="uk-UA"/>
              </w:rPr>
              <w:t xml:space="preserve">освід </w:t>
            </w:r>
            <w:proofErr w:type="spellStart"/>
            <w:r w:rsidR="008B015C" w:rsidRPr="008B015C">
              <w:rPr>
                <w:lang w:val="uk-UA"/>
              </w:rPr>
              <w:t>інтервізійно-супервізійної</w:t>
            </w:r>
            <w:proofErr w:type="spellEnd"/>
            <w:r w:rsidR="008B015C" w:rsidRPr="008B015C">
              <w:rPr>
                <w:lang w:val="uk-UA"/>
              </w:rPr>
              <w:t xml:space="preserve"> підтримки</w:t>
            </w:r>
            <w:r w:rsidR="00D66B0C">
              <w:rPr>
                <w:lang w:val="uk-UA"/>
              </w:rPr>
              <w:t xml:space="preserve"> фахівців, у тому числі, які працюють із травмою війни </w:t>
            </w:r>
          </w:p>
        </w:tc>
        <w:tc>
          <w:tcPr>
            <w:tcW w:w="3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24C8A" w14:textId="43251954" w:rsidR="001D12F1" w:rsidRDefault="00596AB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</w:t>
            </w:r>
            <w:r w:rsidR="00D66B0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  <w:tr w:rsidR="00596AB4" w14:paraId="101B763B" w14:textId="77777777" w:rsidTr="001D12F1">
        <w:trPr>
          <w:trHeight w:val="46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EB6C7" w14:textId="77777777" w:rsidR="00596AB4" w:rsidRDefault="00596AB4" w:rsidP="00596AB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6EA94" w14:textId="52C1DA05" w:rsidR="00596AB4" w:rsidRDefault="00596AB4" w:rsidP="00596AB4">
            <w:pPr>
              <w:pStyle w:val="a3"/>
              <w:spacing w:before="0" w:beforeAutospacing="0" w:after="0" w:afterAutospacing="0"/>
              <w:jc w:val="both"/>
              <w:textAlignment w:val="baseline"/>
              <w:rPr>
                <w:lang w:val="uk-UA"/>
              </w:rPr>
            </w:pPr>
            <w:r>
              <w:rPr>
                <w:rFonts w:eastAsiaTheme="minorHAnsi"/>
                <w:lang w:val="uk-UA"/>
              </w:rPr>
              <w:t xml:space="preserve">Досвід </w:t>
            </w:r>
            <w:r w:rsidRPr="00596AB4">
              <w:rPr>
                <w:rFonts w:eastAsiaTheme="minorHAnsi"/>
                <w:lang w:val="uk-UA"/>
              </w:rPr>
              <w:t xml:space="preserve">навчання фахівців </w:t>
            </w:r>
            <w:proofErr w:type="spellStart"/>
            <w:r w:rsidRPr="00596AB4">
              <w:rPr>
                <w:rFonts w:eastAsiaTheme="minorHAnsi"/>
                <w:lang w:val="uk-UA"/>
              </w:rPr>
              <w:t>інструментаріям</w:t>
            </w:r>
            <w:proofErr w:type="spellEnd"/>
            <w:r w:rsidRPr="00596AB4">
              <w:rPr>
                <w:rFonts w:eastAsiaTheme="minorHAnsi"/>
                <w:lang w:val="uk-UA"/>
              </w:rPr>
              <w:t xml:space="preserve"> по роботі з дітьми та дорослими, які зазнали травми війни</w:t>
            </w:r>
          </w:p>
        </w:tc>
        <w:tc>
          <w:tcPr>
            <w:tcW w:w="3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F406" w14:textId="714B5BB3" w:rsidR="00596AB4" w:rsidRDefault="00596AB4" w:rsidP="00596AB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</w:t>
            </w:r>
            <w:r w:rsidR="00D66B0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  <w:tr w:rsidR="00596AB4" w14:paraId="63B5010B" w14:textId="77777777" w:rsidTr="001D12F1">
        <w:trPr>
          <w:trHeight w:val="46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BE5BB" w14:textId="77777777" w:rsidR="00596AB4" w:rsidRDefault="00596AB4" w:rsidP="00596AB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920BB" w14:textId="3D49C9D3" w:rsidR="00596AB4" w:rsidRDefault="00596AB4" w:rsidP="00596AB4">
            <w:pPr>
              <w:pStyle w:val="a3"/>
              <w:spacing w:after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 xml:space="preserve">Досвід у відборі психологів, </w:t>
            </w:r>
            <w:r w:rsidRPr="008B015C">
              <w:rPr>
                <w:rFonts w:eastAsiaTheme="minorHAnsi"/>
                <w:lang w:val="uk-UA"/>
              </w:rPr>
              <w:t>запуску</w:t>
            </w:r>
            <w:r>
              <w:rPr>
                <w:rFonts w:eastAsiaTheme="minorHAnsi"/>
                <w:lang w:val="uk-UA"/>
              </w:rPr>
              <w:t xml:space="preserve"> та роботі психосоціальних команд</w:t>
            </w:r>
          </w:p>
        </w:tc>
        <w:tc>
          <w:tcPr>
            <w:tcW w:w="3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9920F" w14:textId="0232090B" w:rsidR="00596AB4" w:rsidRDefault="00D66B0C" w:rsidP="00596AB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</w:tbl>
    <w:p w14:paraId="3321AAE8" w14:textId="0D6D8A14" w:rsidR="00C77EC5" w:rsidRDefault="00B43BBC" w:rsidP="00B43BBC">
      <w:pPr>
        <w:spacing w:after="0" w:line="240" w:lineRule="auto"/>
        <w:jc w:val="both"/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Термін подачі пропозицій </w:t>
      </w:r>
      <w:r w:rsidR="00C77EC5">
        <w:rPr>
          <w:rFonts w:ascii="Times New Roman" w:hAnsi="Times New Roman" w:cs="Times New Roman"/>
          <w:sz w:val="24"/>
          <w:szCs w:val="24"/>
          <w:lang w:val="uk-UA" w:eastAsia="ru-RU"/>
        </w:rPr>
        <w:t>10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>.0</w:t>
      </w:r>
      <w:r w:rsidR="00C77EC5">
        <w:rPr>
          <w:rFonts w:ascii="Times New Roman" w:hAnsi="Times New Roman" w:cs="Times New Roman"/>
          <w:sz w:val="24"/>
          <w:szCs w:val="24"/>
          <w:lang w:val="uk-UA" w:eastAsia="ru-RU"/>
        </w:rPr>
        <w:t>4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.2023 року </w:t>
      </w:r>
      <w:r w:rsidRPr="00441C1D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до 12.00 на </w:t>
      </w:r>
      <w:proofErr w:type="spellStart"/>
      <w:r w:rsidRPr="00441C1D">
        <w:rPr>
          <w:rFonts w:ascii="Times New Roman" w:hAnsi="Times New Roman" w:cs="Times New Roman"/>
          <w:sz w:val="24"/>
          <w:szCs w:val="24"/>
          <w:lang w:val="uk-UA" w:eastAsia="ru-RU"/>
        </w:rPr>
        <w:t>емейл</w:t>
      </w:r>
      <w:proofErr w:type="spellEnd"/>
      <w:r w:rsidRPr="00441C1D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 </w:t>
      </w:r>
      <w:hyperlink r:id="rId8">
        <w:r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Ksenia</w:t>
        </w:r>
        <w:r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.</w:t>
        </w:r>
        <w:r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Semeniak</w:t>
        </w:r>
        <w:r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@</w:t>
        </w:r>
        <w:r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sos</w:t>
        </w:r>
        <w:r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-</w:t>
        </w:r>
        <w:r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ukraine</w:t>
        </w:r>
        <w:r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.</w:t>
        </w:r>
        <w:r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org</w:t>
        </w:r>
      </w:hyperlink>
      <w:r w:rsidR="00C77EC5"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  <w:lang w:val="uk-UA"/>
        </w:rPr>
        <w:t xml:space="preserve"> </w:t>
      </w:r>
      <w:r w:rsidRPr="00441C1D"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  <w:lang w:val="ru-RU"/>
        </w:rPr>
        <w:t xml:space="preserve"> </w:t>
      </w:r>
    </w:p>
    <w:p w14:paraId="489B9300" w14:textId="7FE8DD91" w:rsidR="00B43BBC" w:rsidRPr="00441C1D" w:rsidRDefault="00C77EC5" w:rsidP="00B43B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та </w:t>
      </w:r>
      <w:hyperlink r:id="rId9" w:history="1">
        <w:r w:rsidRPr="00916BB4">
          <w:rPr>
            <w:rStyle w:val="a5"/>
            <w:rFonts w:ascii="Times New Roman" w:hAnsi="Times New Roman" w:cs="Times New Roman"/>
            <w:sz w:val="24"/>
            <w:szCs w:val="24"/>
            <w:lang w:val="uk-UA" w:eastAsia="ru-RU"/>
          </w:rPr>
          <w:t>svetlana.dashivets@sos-ukraine.org</w:t>
        </w:r>
      </w:hyperlink>
      <w:r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r w:rsidRPr="00C77EC5">
        <w:rPr>
          <w:rFonts w:ascii="Times New Roman" w:hAnsi="Times New Roman" w:cs="Times New Roman"/>
          <w:sz w:val="24"/>
          <w:szCs w:val="24"/>
          <w:lang w:val="uk-UA" w:eastAsia="ru-RU"/>
        </w:rPr>
        <w:t>Для подачі тендерної пропозиції необхідно надати наступні документи:</w:t>
      </w:r>
      <w:r w:rsidR="00596AB4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1) Пропозиція, де </w:t>
      </w:r>
      <w:r w:rsidR="00B43BBC" w:rsidRPr="00441C1D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вказати необхідний досвід згідно критеріїв оцінки, а також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вартість послуг </w:t>
      </w:r>
      <w:r w:rsidR="00B43BBC" w:rsidRPr="00441C1D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за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60 хв. роботи та </w:t>
      </w:r>
      <w:r w:rsidR="00B43BBC" w:rsidRPr="00441C1D">
        <w:rPr>
          <w:rFonts w:ascii="Times New Roman" w:hAnsi="Times New Roman" w:cs="Times New Roman"/>
          <w:sz w:val="24"/>
          <w:szCs w:val="24"/>
          <w:lang w:val="uk-UA" w:eastAsia="ru-RU"/>
        </w:rPr>
        <w:t>од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>ин 7-годинний день</w:t>
      </w:r>
      <w:r w:rsidR="00596AB4">
        <w:rPr>
          <w:rFonts w:ascii="Times New Roman" w:hAnsi="Times New Roman" w:cs="Times New Roman"/>
          <w:sz w:val="24"/>
          <w:szCs w:val="24"/>
          <w:lang w:val="uk-UA" w:eastAsia="ru-RU"/>
        </w:rPr>
        <w:t>; 2) Диплом, сертифікати про проходження відповідних курсів, програм, а також, які підтверджують вказані у пропозиції навички;</w:t>
      </w:r>
      <w:r w:rsidR="00B42261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  <w:r w:rsidR="00596AB4">
        <w:rPr>
          <w:rFonts w:ascii="Times New Roman" w:hAnsi="Times New Roman" w:cs="Times New Roman"/>
          <w:sz w:val="24"/>
          <w:szCs w:val="24"/>
          <w:lang w:val="uk-UA" w:eastAsia="ru-RU"/>
        </w:rPr>
        <w:t>3) Реєстраційні документи ФОП, 3 категорії.</w:t>
      </w:r>
    </w:p>
    <w:p w14:paraId="1363529A" w14:textId="77777777" w:rsidR="00B43BBC" w:rsidRPr="008B2AC9" w:rsidRDefault="00B43BBC" w:rsidP="00B43BB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ru-RU"/>
        </w:rPr>
      </w:pPr>
    </w:p>
    <w:p w14:paraId="0680AC8B" w14:textId="77777777" w:rsidR="00B43BBC" w:rsidRDefault="00B43BBC" w:rsidP="00D1275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47C700E" w14:textId="03CA92C7" w:rsidR="002F2578" w:rsidRPr="00B42261" w:rsidRDefault="00D12750" w:rsidP="00B4226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Радник з питань </w:t>
      </w:r>
      <w:r w:rsidR="00DD1474" w:rsidRPr="008666D5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психосоціального напрямку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                                                         </w:t>
      </w:r>
      <w:r w:rsidR="00DD1474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Ксенія </w:t>
      </w:r>
      <w:r w:rsidR="00DD1474" w:rsidRPr="006121B0">
        <w:rPr>
          <w:rFonts w:ascii="Times New Roman" w:hAnsi="Times New Roman" w:cs="Times New Roman"/>
          <w:caps/>
          <w:sz w:val="24"/>
          <w:szCs w:val="24"/>
          <w:lang w:val="uk-UA" w:eastAsia="ru-RU"/>
        </w:rPr>
        <w:t>Семеняк</w:t>
      </w:r>
      <w:r w:rsidR="00DD1474" w:rsidRPr="003F3A18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</w:p>
    <w:sectPr w:rsidR="002F2578" w:rsidRPr="00B42261" w:rsidSect="006659BB">
      <w:pgSz w:w="12240" w:h="15840"/>
      <w:pgMar w:top="1440" w:right="758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DEzNrAwNzK1NDNS0lEKTi0uzszPAymwqAUAZ6NQaiwAAAA="/>
  </w:docVars>
  <w:rsids>
    <w:rsidRoot w:val="00C05CB7"/>
    <w:rsid w:val="00083D72"/>
    <w:rsid w:val="00132384"/>
    <w:rsid w:val="001D12F1"/>
    <w:rsid w:val="0027343F"/>
    <w:rsid w:val="002F2578"/>
    <w:rsid w:val="00305AC2"/>
    <w:rsid w:val="00344ADC"/>
    <w:rsid w:val="00446C6B"/>
    <w:rsid w:val="00510538"/>
    <w:rsid w:val="005203D0"/>
    <w:rsid w:val="0056750F"/>
    <w:rsid w:val="00567662"/>
    <w:rsid w:val="00596AB4"/>
    <w:rsid w:val="005B1A55"/>
    <w:rsid w:val="006359D4"/>
    <w:rsid w:val="006659BB"/>
    <w:rsid w:val="006B6CB7"/>
    <w:rsid w:val="006F531F"/>
    <w:rsid w:val="008403CB"/>
    <w:rsid w:val="008B015C"/>
    <w:rsid w:val="009061F0"/>
    <w:rsid w:val="00995CD1"/>
    <w:rsid w:val="009E4AD0"/>
    <w:rsid w:val="00A034B9"/>
    <w:rsid w:val="00A738A1"/>
    <w:rsid w:val="00AD0014"/>
    <w:rsid w:val="00B42261"/>
    <w:rsid w:val="00B43BBC"/>
    <w:rsid w:val="00C05CB7"/>
    <w:rsid w:val="00C77EC5"/>
    <w:rsid w:val="00CC008C"/>
    <w:rsid w:val="00D12750"/>
    <w:rsid w:val="00D646AD"/>
    <w:rsid w:val="00D66B0C"/>
    <w:rsid w:val="00DD1474"/>
    <w:rsid w:val="00E2390A"/>
    <w:rsid w:val="00E533EC"/>
    <w:rsid w:val="00F93A71"/>
    <w:rsid w:val="00FE4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EAB59D"/>
  <w15:chartTrackingRefBased/>
  <w15:docId w15:val="{FAE5B1A0-7E71-4A34-B552-9F6B83D3B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FE46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a4">
    <w:name w:val="Table Grid"/>
    <w:basedOn w:val="a1"/>
    <w:uiPriority w:val="59"/>
    <w:rsid w:val="00665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uiPriority w:val="39"/>
    <w:rsid w:val="001D12F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B43BBC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C77E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832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enia.Semeniak@sos-ukraine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vetlana.dashivets@sos-ukraine.or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CC34AEC7CE5141A55BA30D5E4A1005" ma:contentTypeVersion="15" ma:contentTypeDescription="Create a new document." ma:contentTypeScope="" ma:versionID="ce17ea0a09c83c22f099d574559a71df">
  <xsd:schema xmlns:xsd="http://www.w3.org/2001/XMLSchema" xmlns:xs="http://www.w3.org/2001/XMLSchema" xmlns:p="http://schemas.microsoft.com/office/2006/metadata/properties" xmlns:ns3="ad750a47-398e-4064-90ee-dbfd5862b40e" xmlns:ns4="38d6ab1d-f5a0-4656-93ef-00f290d648fc" targetNamespace="http://schemas.microsoft.com/office/2006/metadata/properties" ma:root="true" ma:fieldsID="34b7d3b5710a614daa87e226616635f0" ns3:_="" ns4:_="">
    <xsd:import namespace="ad750a47-398e-4064-90ee-dbfd5862b40e"/>
    <xsd:import namespace="38d6ab1d-f5a0-4656-93ef-00f290d648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750a47-398e-4064-90ee-dbfd5862b4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d6ab1d-f5a0-4656-93ef-00f290d648f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d750a47-398e-4064-90ee-dbfd5862b40e" xsi:nil="true"/>
  </documentManagement>
</p:properties>
</file>

<file path=customXml/itemProps1.xml><?xml version="1.0" encoding="utf-8"?>
<ds:datastoreItem xmlns:ds="http://schemas.openxmlformats.org/officeDocument/2006/customXml" ds:itemID="{C69133EE-0A94-46A8-B547-88DB78F987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750a47-398e-4064-90ee-dbfd5862b40e"/>
    <ds:schemaRef ds:uri="38d6ab1d-f5a0-4656-93ef-00f290d64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23E4A0-11A7-49D5-BC07-F3B7AA5CBF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AF0887-FF79-4101-9D53-3716C603149B}">
  <ds:schemaRefs>
    <ds:schemaRef ds:uri="http://schemas.openxmlformats.org/package/2006/metadata/core-properties"/>
    <ds:schemaRef ds:uri="38d6ab1d-f5a0-4656-93ef-00f290d648fc"/>
    <ds:schemaRef ds:uri="http://purl.org/dc/dcmitype/"/>
    <ds:schemaRef ds:uri="http://schemas.microsoft.com/office/2006/documentManagement/types"/>
    <ds:schemaRef ds:uri="ad750a47-398e-4064-90ee-dbfd5862b40e"/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1</TotalTime>
  <Pages>2</Pages>
  <Words>2339</Words>
  <Characters>1334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nia Semeniak</dc:creator>
  <cp:keywords/>
  <dc:description/>
  <cp:lastModifiedBy>Semeniak Ksenia</cp:lastModifiedBy>
  <cp:revision>7</cp:revision>
  <dcterms:created xsi:type="dcterms:W3CDTF">2022-04-21T11:37:00Z</dcterms:created>
  <dcterms:modified xsi:type="dcterms:W3CDTF">2023-04-03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CC34AEC7CE5141A55BA30D5E4A1005</vt:lpwstr>
  </property>
  <property fmtid="{D5CDD505-2E9C-101B-9397-08002B2CF9AE}" pid="3" name="GrammarlyDocumentId">
    <vt:lpwstr>e53e8363077826c347a24cb4ec269ba367849b71b2aafd749cd9d1e4d5a339c6</vt:lpwstr>
  </property>
</Properties>
</file>